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890BC" w14:textId="2D8F9AF2" w:rsidR="005A0665" w:rsidRDefault="00D95C37">
      <w:pPr>
        <w:pStyle w:val="Title"/>
      </w:pPr>
      <w:r>
        <w:t xml:space="preserve">Feedback for Project Number </w:t>
      </w:r>
      <w:r w:rsidR="00B94669">
        <w:t>04</w:t>
      </w:r>
    </w:p>
    <w:p w14:paraId="59854C05" w14:textId="77777777" w:rsidR="005A0665" w:rsidRDefault="00D95C37">
      <w:pPr>
        <w:pStyle w:val="Heading2"/>
      </w:pPr>
      <w:bookmarkStart w:id="0" w:name="instructions"/>
      <w:bookmarkEnd w:id="0"/>
      <w:r>
        <w:t>Instructions</w:t>
      </w:r>
    </w:p>
    <w:p w14:paraId="69C23FD8" w14:textId="77777777" w:rsidR="005A0665" w:rsidRDefault="00D95C37">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5C182E1D" w14:textId="77777777" w:rsidR="005A0665" w:rsidRDefault="00D95C37">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w:t>
      </w:r>
      <w:proofErr w:type="spellStart"/>
      <w:r>
        <w:t>Critique_of_Project</w:t>
      </w:r>
      <w:proofErr w:type="spellEnd"/>
      <w:r>
        <w:t>##.docx’. Once you are finished, e-mail me both documents (one document per critique) and I will upload them to the ‘</w:t>
      </w:r>
      <w:proofErr w:type="spellStart"/>
      <w:r>
        <w:t>Peer_Reviewed_Work</w:t>
      </w:r>
      <w:proofErr w:type="spellEnd"/>
      <w:r>
        <w:t>’ folder so that your peers can view them. Do not e-mail me the .</w:t>
      </w:r>
      <w:proofErr w:type="spellStart"/>
      <w:r>
        <w:t>Rmd</w:t>
      </w:r>
      <w:proofErr w:type="spellEnd"/>
      <w:r>
        <w:t xml:space="preserve"> file. These reviews are due by </w:t>
      </w:r>
      <w:r>
        <w:rPr>
          <w:b/>
        </w:rPr>
        <w:t>Sunday, May 9th at 11:59pm CST</w:t>
      </w:r>
      <w:r>
        <w:t>. For ease you can use this markdown file to fill out your responses and knit which will produce a word document for you.</w:t>
      </w:r>
    </w:p>
    <w:p w14:paraId="26ADF6EA" w14:textId="77777777" w:rsidR="005A0665" w:rsidRDefault="00D95C37">
      <w:pPr>
        <w:pStyle w:val="Heading2"/>
      </w:pPr>
      <w:bookmarkStart w:id="1" w:name="feedback-below"/>
      <w:bookmarkEnd w:id="1"/>
      <w:r>
        <w:t>Feedback Below</w:t>
      </w:r>
    </w:p>
    <w:p w14:paraId="6DF7F69A" w14:textId="3DE03141" w:rsidR="00FD2772" w:rsidRDefault="00FD2772">
      <w:pPr>
        <w:pStyle w:val="FirstParagraph"/>
        <w:rPr>
          <w:b/>
        </w:rPr>
      </w:pPr>
      <w:r>
        <w:rPr>
          <w:rFonts w:ascii="Roboto" w:hAnsi="Roboto"/>
          <w:color w:val="000000"/>
          <w:sz w:val="20"/>
          <w:szCs w:val="20"/>
          <w:shd w:val="clear" w:color="auto" w:fill="FFFFFF"/>
        </w:rPr>
        <w:t>Health Inspection of Businesses of San Francisco City</w:t>
      </w:r>
    </w:p>
    <w:p w14:paraId="7AE62374" w14:textId="040E0ED7" w:rsidR="005A0665" w:rsidRDefault="00D95C37">
      <w:pPr>
        <w:pStyle w:val="FirstParagraph"/>
        <w:rPr>
          <w:b/>
        </w:rPr>
      </w:pPr>
      <w:r>
        <w:rPr>
          <w:b/>
        </w:rPr>
        <w:t>What did you first notice about this project?</w:t>
      </w:r>
    </w:p>
    <w:p w14:paraId="2A5BFB4A" w14:textId="73160AAC" w:rsidR="00FD2772" w:rsidRPr="00FD2772" w:rsidRDefault="00FD2772" w:rsidP="00FD2772">
      <w:pPr>
        <w:pStyle w:val="BodyText"/>
      </w:pPr>
      <w:r>
        <w:t xml:space="preserve">The first thing I noticed about this project was that it was very bare. It </w:t>
      </w:r>
      <w:proofErr w:type="gramStart"/>
      <w:r>
        <w:t>didn’t</w:t>
      </w:r>
      <w:proofErr w:type="gramEnd"/>
      <w:r>
        <w:t xml:space="preserve"> have any color on the presentation. However, it did have a lot of different interactive graphs. </w:t>
      </w:r>
    </w:p>
    <w:p w14:paraId="69EB1F09" w14:textId="2FA45A14" w:rsidR="005A0665" w:rsidRDefault="00D95C37">
      <w:pPr>
        <w:pStyle w:val="BodyText"/>
        <w:rPr>
          <w:b/>
        </w:rPr>
      </w:pPr>
      <w:r>
        <w:rPr>
          <w:b/>
        </w:rPr>
        <w:t>What was this project’s main story?</w:t>
      </w:r>
    </w:p>
    <w:p w14:paraId="4F2072D4" w14:textId="1CA2E8A9" w:rsidR="00FD2772" w:rsidRPr="00FD2772" w:rsidRDefault="00FD2772">
      <w:pPr>
        <w:pStyle w:val="BodyText"/>
        <w:rPr>
          <w:bCs/>
        </w:rPr>
      </w:pPr>
      <w:r>
        <w:rPr>
          <w:bCs/>
        </w:rPr>
        <w:t xml:space="preserve">This </w:t>
      </w:r>
      <w:proofErr w:type="gramStart"/>
      <w:r>
        <w:rPr>
          <w:bCs/>
        </w:rPr>
        <w:t>projects</w:t>
      </w:r>
      <w:proofErr w:type="gramEnd"/>
      <w:r>
        <w:rPr>
          <w:bCs/>
        </w:rPr>
        <w:t xml:space="preserve"> main objective is to shed light to consumers about restaurants in the San Francisco with high risk health violations. They want to convey that due to the limited number of health inspectors, restaurants have lacked in obtaining heath guidelines. </w:t>
      </w:r>
    </w:p>
    <w:p w14:paraId="7C128CE2" w14:textId="30C45E15" w:rsidR="005A0665" w:rsidRDefault="00D95C37">
      <w:pPr>
        <w:pStyle w:val="BodyText"/>
        <w:rPr>
          <w:b/>
        </w:rPr>
      </w:pPr>
      <w:r>
        <w:rPr>
          <w:b/>
        </w:rPr>
        <w:t>What were some areas of improvement?</w:t>
      </w:r>
    </w:p>
    <w:p w14:paraId="785A186D" w14:textId="16D311C7" w:rsidR="00FD2772" w:rsidRDefault="00FD2772">
      <w:pPr>
        <w:pStyle w:val="BodyText"/>
        <w:rPr>
          <w:bCs/>
        </w:rPr>
      </w:pPr>
      <w:r>
        <w:rPr>
          <w:bCs/>
        </w:rPr>
        <w:t>The story provided in the introduction starts at 2012. However, the data provided starts in 2016. I would ask that the author say they are evaluating health inspection reports from 2016 – 2019.</w:t>
      </w:r>
    </w:p>
    <w:p w14:paraId="3A5DCBCC" w14:textId="51AEF2FF" w:rsidR="00FD2772" w:rsidRDefault="00FD2772">
      <w:pPr>
        <w:pStyle w:val="BodyText"/>
        <w:rPr>
          <w:bCs/>
        </w:rPr>
      </w:pPr>
      <w:proofErr w:type="gramStart"/>
      <w:r>
        <w:rPr>
          <w:bCs/>
        </w:rPr>
        <w:t>Also</w:t>
      </w:r>
      <w:proofErr w:type="gramEnd"/>
      <w:r>
        <w:rPr>
          <w:bCs/>
        </w:rPr>
        <w:t xml:space="preserve"> the map of risky businesses doesn’t show the map from 2016 – 2018, only 2019. (unless </w:t>
      </w:r>
      <w:proofErr w:type="spellStart"/>
      <w:r>
        <w:rPr>
          <w:bCs/>
        </w:rPr>
        <w:t>its</w:t>
      </w:r>
      <w:proofErr w:type="spellEnd"/>
      <w:r>
        <w:rPr>
          <w:bCs/>
        </w:rPr>
        <w:t xml:space="preserve"> not loading on my end)</w:t>
      </w:r>
    </w:p>
    <w:p w14:paraId="3FAD0B69" w14:textId="77777777" w:rsidR="00AE50E3" w:rsidRPr="00FD2772" w:rsidRDefault="00AE50E3">
      <w:pPr>
        <w:pStyle w:val="BodyText"/>
        <w:rPr>
          <w:bCs/>
        </w:rPr>
      </w:pPr>
    </w:p>
    <w:p w14:paraId="6EB3BA87" w14:textId="6C9B8EC3" w:rsidR="005A0665" w:rsidRDefault="00D95C37">
      <w:pPr>
        <w:pStyle w:val="BodyText"/>
        <w:rPr>
          <w:b/>
        </w:rPr>
      </w:pPr>
      <w:r>
        <w:rPr>
          <w:b/>
        </w:rPr>
        <w:lastRenderedPageBreak/>
        <w:t>What elements would you add to this project?</w:t>
      </w:r>
    </w:p>
    <w:p w14:paraId="26C0C3F4" w14:textId="528601CE" w:rsidR="00AE50E3" w:rsidRDefault="00AE50E3">
      <w:pPr>
        <w:pStyle w:val="BodyText"/>
        <w:rPr>
          <w:bCs/>
        </w:rPr>
      </w:pPr>
      <w:r>
        <w:rPr>
          <w:bCs/>
        </w:rPr>
        <w:t xml:space="preserve">I would add small text to each of the graphs to explain what you are trying to tell. </w:t>
      </w:r>
    </w:p>
    <w:p w14:paraId="7A00239C" w14:textId="6A5378A7" w:rsidR="00AE50E3" w:rsidRDefault="00AE50E3">
      <w:pPr>
        <w:pStyle w:val="BodyText"/>
        <w:rPr>
          <w:bCs/>
        </w:rPr>
      </w:pPr>
      <w:r>
        <w:rPr>
          <w:bCs/>
        </w:rPr>
        <w:t>Why is it important to show us this graph?</w:t>
      </w:r>
    </w:p>
    <w:p w14:paraId="1F489FEC" w14:textId="6A0360B4" w:rsidR="00AE50E3" w:rsidRPr="00AE50E3" w:rsidRDefault="00AE50E3">
      <w:pPr>
        <w:pStyle w:val="BodyText"/>
        <w:rPr>
          <w:bCs/>
        </w:rPr>
      </w:pPr>
      <w:r>
        <w:rPr>
          <w:bCs/>
        </w:rPr>
        <w:t xml:space="preserve">I also would love to see which restaurants were high risk and why its high </w:t>
      </w:r>
      <w:proofErr w:type="gramStart"/>
      <w:r>
        <w:rPr>
          <w:bCs/>
        </w:rPr>
        <w:t>risk</w:t>
      </w:r>
      <w:proofErr w:type="gramEnd"/>
    </w:p>
    <w:p w14:paraId="0007B3C6" w14:textId="17D2CDE4" w:rsidR="005A0665" w:rsidRDefault="00D95C37">
      <w:pPr>
        <w:pStyle w:val="BodyText"/>
        <w:rPr>
          <w:b/>
        </w:rPr>
      </w:pPr>
      <w:r>
        <w:rPr>
          <w:b/>
        </w:rPr>
        <w:t>What were some successful elements of this project?</w:t>
      </w:r>
    </w:p>
    <w:p w14:paraId="0D31732E" w14:textId="1EA1C3CB" w:rsidR="00AE50E3" w:rsidRDefault="00AE50E3">
      <w:pPr>
        <w:pStyle w:val="BodyText"/>
        <w:rPr>
          <w:bCs/>
        </w:rPr>
      </w:pPr>
      <w:r>
        <w:rPr>
          <w:bCs/>
        </w:rPr>
        <w:t>I really enjoyed interacting and reading each of the graphs.</w:t>
      </w:r>
    </w:p>
    <w:p w14:paraId="3EE0F386" w14:textId="73CC8DF2" w:rsidR="00AE50E3" w:rsidRPr="00AE50E3" w:rsidRDefault="00AE50E3">
      <w:pPr>
        <w:pStyle w:val="BodyText"/>
        <w:rPr>
          <w:bCs/>
        </w:rPr>
      </w:pPr>
      <w:r>
        <w:rPr>
          <w:bCs/>
        </w:rPr>
        <w:t xml:space="preserve">I loved your solution and </w:t>
      </w:r>
      <w:proofErr w:type="gramStart"/>
      <w:r>
        <w:rPr>
          <w:bCs/>
        </w:rPr>
        <w:t>short term</w:t>
      </w:r>
      <w:proofErr w:type="gramEnd"/>
      <w:r>
        <w:rPr>
          <w:bCs/>
        </w:rPr>
        <w:t xml:space="preserve"> solution input, I think that would help a lot!</w:t>
      </w:r>
    </w:p>
    <w:p w14:paraId="4288679B" w14:textId="096E73D4" w:rsidR="005A0665" w:rsidRDefault="00D95C37">
      <w:pPr>
        <w:pStyle w:val="BodyText"/>
        <w:rPr>
          <w:b/>
        </w:rPr>
      </w:pPr>
      <w:r>
        <w:rPr>
          <w:b/>
        </w:rPr>
        <w:t>Any other thoughts you would like to convey to your peer?</w:t>
      </w:r>
    </w:p>
    <w:p w14:paraId="6D5E49AE" w14:textId="007521A6" w:rsidR="00AE50E3" w:rsidRPr="00AE50E3" w:rsidRDefault="00AE50E3">
      <w:pPr>
        <w:pStyle w:val="BodyText"/>
        <w:rPr>
          <w:bCs/>
        </w:rPr>
      </w:pPr>
      <w:r>
        <w:rPr>
          <w:bCs/>
        </w:rPr>
        <w:t xml:space="preserve">I really enjoyed interacting with your project. I think it would be cool/disgusting to see this represented in San Antonio. Or maybe I </w:t>
      </w:r>
      <w:proofErr w:type="gramStart"/>
      <w:r>
        <w:rPr>
          <w:bCs/>
        </w:rPr>
        <w:t>don’t</w:t>
      </w:r>
      <w:proofErr w:type="gramEnd"/>
      <w:r>
        <w:rPr>
          <w:bCs/>
        </w:rPr>
        <w:t xml:space="preserve"> want to know. However, thanks for the interesting topic!!! Great work!!!</w:t>
      </w:r>
    </w:p>
    <w:sectPr w:rsidR="00AE50E3" w:rsidRPr="00AE50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79692" w14:textId="77777777" w:rsidR="00D95C37" w:rsidRDefault="00D95C37">
      <w:pPr>
        <w:spacing w:after="0"/>
      </w:pPr>
      <w:r>
        <w:separator/>
      </w:r>
    </w:p>
  </w:endnote>
  <w:endnote w:type="continuationSeparator" w:id="0">
    <w:p w14:paraId="5E90BE02" w14:textId="77777777" w:rsidR="00D95C37" w:rsidRDefault="00D95C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5ED54" w14:textId="77777777" w:rsidR="00D95C37" w:rsidRDefault="00D95C37">
      <w:r>
        <w:separator/>
      </w:r>
    </w:p>
  </w:footnote>
  <w:footnote w:type="continuationSeparator" w:id="0">
    <w:p w14:paraId="2CB3921B" w14:textId="77777777" w:rsidR="00D95C37" w:rsidRDefault="00D95C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BAB43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F00E3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A0665"/>
    <w:rsid w:val="00784D58"/>
    <w:rsid w:val="008D6863"/>
    <w:rsid w:val="00AE50E3"/>
    <w:rsid w:val="00B86B75"/>
    <w:rsid w:val="00B94669"/>
    <w:rsid w:val="00BC48D5"/>
    <w:rsid w:val="00C36279"/>
    <w:rsid w:val="00C73463"/>
    <w:rsid w:val="00D95C37"/>
    <w:rsid w:val="00E315A3"/>
    <w:rsid w:val="00FD27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83454"/>
  <w15:docId w15:val="{C778AD28-B9C9-4566-AEDB-67062971C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8</Words>
  <Characters>255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Brenda Parnin</dc:creator>
  <cp:lastModifiedBy>Brenda Parnin</cp:lastModifiedBy>
  <cp:revision>2</cp:revision>
  <dcterms:created xsi:type="dcterms:W3CDTF">2021-05-13T18:01:00Z</dcterms:created>
  <dcterms:modified xsi:type="dcterms:W3CDTF">2021-05-13T18:01:00Z</dcterms:modified>
</cp:coreProperties>
</file>